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Haelan H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el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66 Banyan Tree Lane Buffalo Grove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appy99hr@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343425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ric</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4/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il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3/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